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0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0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329AE0DB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286E">
              <w:rPr>
                <w:noProof/>
                <w:webHidden/>
                <w:sz w:val="28"/>
                <w:szCs w:val="28"/>
              </w:rPr>
              <w:t>2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5120A6C8" w:rsidR="006E7F6C" w:rsidRPr="006E7F6C" w:rsidRDefault="0069286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7F54B3EA" w:rsidR="006E7F6C" w:rsidRPr="006E7F6C" w:rsidRDefault="0069286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29EFC170" w:rsidR="006E7F6C" w:rsidRPr="006E7F6C" w:rsidRDefault="0069286E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77777777" w:rsidR="00A73FEF" w:rsidRPr="002C3151" w:rsidRDefault="00A73FEF" w:rsidP="002A638C">
      <w:pPr>
        <w:rPr>
          <w:rFonts w:cstheme="minorHAnsi"/>
          <w:color w:val="4C3D8E"/>
          <w:sz w:val="32"/>
          <w:szCs w:val="32"/>
        </w:rPr>
      </w:pP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A. </w:t>
      </w:r>
      <w:bookmarkEnd w:id="1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2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AE0C66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Ref115698098"/>
      <w:bookmarkStart w:id="5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 xml:space="preserve">2. Comment on Student </w:t>
      </w:r>
      <w:bookmarkEnd w:id="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5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77777777" w:rsidR="00286DBA" w:rsidRDefault="00286DBA" w:rsidP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(Including special factors (if any) affecting the results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7F505A" w14:textId="77777777" w:rsidR="00286DBA" w:rsidRPr="00EC2E1D" w:rsidRDefault="00286DBA" w:rsidP="00286DB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Toc138158515"/>
      <w:bookmarkStart w:id="9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6"/>
      <w:bookmarkEnd w:id="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8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0" w:name="_Ref115698113"/>
      <w:bookmarkStart w:id="11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0"/>
      <w:bookmarkEnd w:id="11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55CE06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2" w:name="_Ref115698116"/>
      <w:bookmarkStart w:id="13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2"/>
      <w:bookmarkEnd w:id="1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4" w:name="_Toc135833659"/>
      <w:bookmarkStart w:id="15" w:name="_Toc138158516"/>
      <w:bookmarkEnd w:id="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4"/>
      <w:bookmarkEnd w:id="15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00DD23A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00DD23A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220C5D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7414805" w14:textId="12C49DF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bookmarkStart w:id="18" w:name="_Toc13815851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D. Course Improvement Plan</w:t>
      </w:r>
      <w:bookmarkEnd w:id="16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bookmarkEnd w:id="1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9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9"/>
    <w:p w14:paraId="1E80468C" w14:textId="77777777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 should be discussed at the department council and included in the annual program report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1A480A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A1228" w14:textId="77777777" w:rsidR="005F7E25" w:rsidRDefault="005F7E25" w:rsidP="00EE490F">
      <w:pPr>
        <w:spacing w:after="0" w:line="240" w:lineRule="auto"/>
      </w:pPr>
      <w:r>
        <w:separator/>
      </w:r>
    </w:p>
  </w:endnote>
  <w:endnote w:type="continuationSeparator" w:id="0">
    <w:p w14:paraId="7E29407E" w14:textId="77777777" w:rsidR="005F7E25" w:rsidRDefault="005F7E2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21385AA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1122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FE96C" w14:textId="77777777" w:rsidR="005F7E25" w:rsidRDefault="005F7E25" w:rsidP="00EE490F">
      <w:pPr>
        <w:spacing w:after="0" w:line="240" w:lineRule="auto"/>
      </w:pPr>
      <w:r>
        <w:separator/>
      </w:r>
    </w:p>
  </w:footnote>
  <w:footnote w:type="continuationSeparator" w:id="0">
    <w:p w14:paraId="37B522CA" w14:textId="77777777" w:rsidR="005F7E25" w:rsidRDefault="005F7E2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16798" w14:textId="5AA63DE6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3C8E578B">
          <wp:simplePos x="0" y="0"/>
          <wp:positionH relativeFrom="column">
            <wp:posOffset>-729432</wp:posOffset>
          </wp:positionH>
          <wp:positionV relativeFrom="paragraph">
            <wp:posOffset>-428625</wp:posOffset>
          </wp:positionV>
          <wp:extent cx="7559309" cy="10692765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806053">
    <w:abstractNumId w:val="27"/>
  </w:num>
  <w:num w:numId="2" w16cid:durableId="1577981992">
    <w:abstractNumId w:val="24"/>
  </w:num>
  <w:num w:numId="3" w16cid:durableId="1060984889">
    <w:abstractNumId w:val="28"/>
  </w:num>
  <w:num w:numId="4" w16cid:durableId="1186477217">
    <w:abstractNumId w:val="31"/>
  </w:num>
  <w:num w:numId="5" w16cid:durableId="699400395">
    <w:abstractNumId w:val="17"/>
  </w:num>
  <w:num w:numId="6" w16cid:durableId="1510682492">
    <w:abstractNumId w:val="30"/>
  </w:num>
  <w:num w:numId="7" w16cid:durableId="765081368">
    <w:abstractNumId w:val="16"/>
  </w:num>
  <w:num w:numId="8" w16cid:durableId="1643460162">
    <w:abstractNumId w:val="4"/>
  </w:num>
  <w:num w:numId="9" w16cid:durableId="1750929240">
    <w:abstractNumId w:val="11"/>
  </w:num>
  <w:num w:numId="10" w16cid:durableId="548028853">
    <w:abstractNumId w:val="1"/>
  </w:num>
  <w:num w:numId="11" w16cid:durableId="737287400">
    <w:abstractNumId w:val="9"/>
  </w:num>
  <w:num w:numId="12" w16cid:durableId="982664568">
    <w:abstractNumId w:val="2"/>
  </w:num>
  <w:num w:numId="13" w16cid:durableId="509376230">
    <w:abstractNumId w:val="5"/>
  </w:num>
  <w:num w:numId="14" w16cid:durableId="536242532">
    <w:abstractNumId w:val="8"/>
  </w:num>
  <w:num w:numId="15" w16cid:durableId="698550167">
    <w:abstractNumId w:val="23"/>
  </w:num>
  <w:num w:numId="16" w16cid:durableId="651367346">
    <w:abstractNumId w:val="7"/>
  </w:num>
  <w:num w:numId="17" w16cid:durableId="422645833">
    <w:abstractNumId w:val="15"/>
  </w:num>
  <w:num w:numId="18" w16cid:durableId="1085879229">
    <w:abstractNumId w:val="19"/>
  </w:num>
  <w:num w:numId="19" w16cid:durableId="1665274851">
    <w:abstractNumId w:val="26"/>
  </w:num>
  <w:num w:numId="20" w16cid:durableId="164327811">
    <w:abstractNumId w:val="14"/>
  </w:num>
  <w:num w:numId="21" w16cid:durableId="1736590111">
    <w:abstractNumId w:val="21"/>
  </w:num>
  <w:num w:numId="22" w16cid:durableId="1910773383">
    <w:abstractNumId w:val="22"/>
  </w:num>
  <w:num w:numId="23" w16cid:durableId="1282417965">
    <w:abstractNumId w:val="29"/>
  </w:num>
  <w:num w:numId="24" w16cid:durableId="1517960354">
    <w:abstractNumId w:val="6"/>
  </w:num>
  <w:num w:numId="25" w16cid:durableId="703866308">
    <w:abstractNumId w:val="18"/>
  </w:num>
  <w:num w:numId="26" w16cid:durableId="665592798">
    <w:abstractNumId w:val="25"/>
  </w:num>
  <w:num w:numId="27" w16cid:durableId="428236769">
    <w:abstractNumId w:val="12"/>
  </w:num>
  <w:num w:numId="28" w16cid:durableId="1305546170">
    <w:abstractNumId w:val="0"/>
  </w:num>
  <w:num w:numId="29" w16cid:durableId="433404577">
    <w:abstractNumId w:val="3"/>
  </w:num>
  <w:num w:numId="30" w16cid:durableId="1709717966">
    <w:abstractNumId w:val="10"/>
  </w:num>
  <w:num w:numId="31" w16cid:durableId="987324919">
    <w:abstractNumId w:val="20"/>
  </w:num>
  <w:num w:numId="32" w16cid:durableId="16206422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A480A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6723B"/>
    <w:rsid w:val="0069056D"/>
    <w:rsid w:val="0069286E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2528F"/>
    <w:rsid w:val="0072558B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813B8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1D0F76"/>
    <w:rsid w:val="00332EC8"/>
    <w:rsid w:val="003805B9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D0692E1-EA07-40B3-A793-1361F4134B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30D96C-3355-4F0A-8D5F-8464E3CE1733}"/>
</file>

<file path=customXml/itemProps3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F1A95C-5BC6-48C1-ACE0-C21B470DC0BF}">
  <ds:schemaRefs>
    <ds:schemaRef ds:uri="http://schemas.microsoft.com/office/2006/documentManagement/types"/>
    <ds:schemaRef ds:uri="http://www.w3.org/XML/1998/namespace"/>
    <ds:schemaRef ds:uri="f5d37f1a-14cb-45cf-8985-a5d7bc1fd1b4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45</Words>
  <Characters>1416</Characters>
  <Application>Microsoft Office Word</Application>
  <DocSecurity>0</DocSecurity>
  <Lines>248</Lines>
  <Paragraphs>8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5</cp:revision>
  <cp:lastPrinted>2023-12-05T04:45:00Z</cp:lastPrinted>
  <dcterms:created xsi:type="dcterms:W3CDTF">2023-01-11T09:14:00Z</dcterms:created>
  <dcterms:modified xsi:type="dcterms:W3CDTF">2023-12-05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A1A86E7AE32419BA3CA42676D5E7B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16a79dc65fc13f34abe644f259b3254d7cf2708ce09fd12242b4a892a0c7031</vt:lpwstr>
  </property>
</Properties>
</file>